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40.png" ContentType="image/png"/>
  <Override PartName="/word/media/rId42.png" ContentType="image/png"/>
  <Override PartName="/word/media/rId43.png" ContentType="image/png"/>
  <Override PartName="/word/media/rId45.png" ContentType="image/png"/>
  <Override PartName="/word/media/rId47.png" ContentType="image/png"/>
  <Override PartName="/word/media/rId50.png" ContentType="image/png"/>
  <Override PartName="/word/media/rId51.png" ContentType="image/png"/>
  <Override PartName="/word/media/rId53.png" ContentType="image/png"/>
  <Override PartName="/word/media/rId57.png" ContentType="image/png"/>
  <Override PartName="/word/media/rId60.png" ContentType="image/png"/>
  <Override PartName="/word/media/rId62.png" ContentType="image/png"/>
  <Override PartName="/word/media/rId64.png" ContentType="image/png"/>
  <Override PartName="/word/media/rId24.png" ContentType="image/png"/>
  <Override PartName="/word/media/rId66.png" ContentType="image/png"/>
  <Override PartName="/word/media/rId69.png" ContentType="image/png"/>
  <Override PartName="/word/media/rId70.png" ContentType="image/png"/>
  <Override PartName="/word/media/rId73.png" ContentType="image/png"/>
  <Override PartName="/word/media/rId74.png" ContentType="image/png"/>
  <Override PartName="/word/media/rId76.png" ContentType="image/png"/>
  <Override PartName="/word/media/rId79.png" ContentType="image/png"/>
  <Override PartName="/word/media/rId80.png" ContentType="image/png"/>
  <Override PartName="/word/media/rId85.png" ContentType="image/png"/>
  <Override PartName="/word/media/rId88.png" ContentType="image/png"/>
  <Override PartName="/word/media/rId92.png" ContentType="image/png"/>
  <Override PartName="/word/media/rId97.png" ContentType="image/png"/>
  <Override PartName="/word/media/rId26.png" ContentType="image/png"/>
  <Override PartName="/word/media/rId27.png" ContentType="image/png"/>
  <Override PartName="/word/media/rId29.png" ContentType="image/png"/>
  <Override PartName="/word/media/rId30.png" ContentType="image/png"/>
  <Override PartName="/word/media/rId68.png" ContentType="image/png"/>
  <Override PartName="/word/media/rId89.png" ContentType="image/png"/>
  <Override PartName="/word/media/rId63.png" ContentType="image/png"/>
  <Override PartName="/word/media/rId71.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r>
        <w:br w:type="page"/>
      </w:r>
    </w:p>
    <w:p>
      <w:pPr>
        <w:pStyle w:val="Heading1"/>
      </w:pPr>
      <w:bookmarkStart w:id="22" w:name="population"/>
      <w:r>
        <w:t xml:space="preserve">Population</w:t>
      </w:r>
      <w:bookmarkEnd w:id="22"/>
    </w:p>
    <w:p>
      <w:pPr>
        <w:pStyle w:val="Heading2"/>
      </w:pPr>
      <w:bookmarkStart w:id="23" w:name="current-and-projected"/>
      <w:r>
        <w:t xml:space="preserve">Current and projected</w:t>
      </w:r>
      <w:bookmarkEnd w:id="23"/>
    </w:p>
    <w:p>
      <w:pPr>
        <w:pStyle w:val="FirstParagraph"/>
      </w:pPr>
      <w:r>
        <w:t xml:space="preserve">The population of the City of Moonee Valley is forecast to increase from about 130,000 in 2019, to around 170,000 in 2040.</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4"/>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5" w:name="age-breakdown"/>
      <w:r>
        <w:t xml:space="preserve">Age breakdown</w:t>
      </w:r>
      <w:bookmarkEnd w:id="25"/>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6"/>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7"/>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28" w:name="self-reported-health"/>
      <w:r>
        <w:t xml:space="preserve">Self-reported health</w:t>
      </w:r>
      <w:bookmarkEnd w:id="28"/>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0"/>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1"/>
      </w:pPr>
      <w:bookmarkStart w:id="31" w:name="environmental-factors"/>
      <w:r>
        <w:t xml:space="preserve">Environmental factors</w:t>
      </w:r>
      <w:bookmarkEnd w:id="31"/>
    </w:p>
    <w:p>
      <w:pPr>
        <w:pStyle w:val="Heading2"/>
      </w:pPr>
      <w:bookmarkStart w:id="32" w:name="socio-economic-disadvantage"/>
      <w:r>
        <w:t xml:space="preserve">Socio-economic disadvantage</w:t>
      </w:r>
      <w:bookmarkEnd w:id="32"/>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3"/>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3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35" w:name="heat-vulnerability-index"/>
      <w:r>
        <w:t xml:space="preserve">Heat Vulnerability Index</w:t>
      </w:r>
      <w:bookmarkEnd w:id="35"/>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3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37" w:name="walkability"/>
      <w:r>
        <w:t xml:space="preserve">Walkability</w:t>
      </w:r>
      <w:bookmarkEnd w:id="37"/>
    </w:p>
    <w:p>
      <w:pPr>
        <w:pStyle w:val="Compact"/>
        <w:numPr>
          <w:numId w:val="1001"/>
          <w:ilvl w:val="0"/>
        </w:numPr>
      </w:pPr>
      <w:r>
        <w:t xml:space="preserve">See what Evie has done. Otherwise, just use the ones from MV2040</w:t>
      </w:r>
    </w:p>
    <w:p>
      <w:pPr>
        <w:pStyle w:val="Heading1"/>
      </w:pPr>
      <w:bookmarkStart w:id="38" w:name="gender-inequality"/>
      <w:r>
        <w:t xml:space="preserve">Gender inequality</w:t>
      </w:r>
      <w:bookmarkEnd w:id="38"/>
    </w:p>
    <w:p>
      <w:pPr>
        <w:pStyle w:val="Compact"/>
        <w:numPr>
          <w:numId w:val="1002"/>
          <w:ilvl w:val="0"/>
        </w:numPr>
      </w:pPr>
      <w:r>
        <w:t xml:space="preserve">also from this</w:t>
      </w:r>
      <w:r>
        <w:t xml:space="preserve"> </w:t>
      </w:r>
      <w:hyperlink r:id="rId39">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41" w:name="unemployment"/>
      <w:r>
        <w:t xml:space="preserve">Unemployment</w:t>
      </w:r>
      <w:bookmarkEnd w:id="41"/>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7-1.png" id="0" name="Picture"/>
                    <pic:cNvPicPr>
                      <a:picLocks noChangeArrowheads="1" noChangeAspect="1"/>
                    </pic:cNvPicPr>
                  </pic:nvPicPr>
                  <pic:blipFill>
                    <a:blip r:embed="rId4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8-1.png" id="0" name="Picture"/>
                    <pic:cNvPicPr>
                      <a:picLocks noChangeArrowheads="1" noChangeAspect="1"/>
                    </pic:cNvPicPr>
                  </pic:nvPicPr>
                  <pic:blipFill>
                    <a:blip r:embed="rId4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44" w:name="affordable-housing"/>
      <w:r>
        <w:t xml:space="preserve">Affordable housing</w:t>
      </w:r>
      <w:bookmarkEnd w:id="44"/>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45"/>
                    <a:stretch>
                      <a:fillRect/>
                    </a:stretch>
                  </pic:blipFill>
                  <pic:spPr bwMode="auto">
                    <a:xfrm>
                      <a:off x="0" y="0"/>
                      <a:ext cx="5727700" cy="3272971"/>
                    </a:xfrm>
                    <a:prstGeom prst="rect">
                      <a:avLst/>
                    </a:prstGeom>
                    <a:noFill/>
                    <a:ln w="9525">
                      <a:noFill/>
                      <a:headEnd/>
                      <a:tailEnd/>
                    </a:ln>
                  </pic:spPr>
                </pic:pic>
              </a:graphicData>
            </a:graphic>
          </wp:inline>
        </w:drawing>
      </w:r>
    </w:p>
    <w:p>
      <w:pPr>
        <w:pStyle w:val="Compact"/>
        <w:numPr>
          <w:numId w:val="1003"/>
          <w:ilvl w:val="0"/>
        </w:numPr>
      </w:pPr>
      <w:r>
        <w:t xml:space="preserve">add the prices as well by suburb and the amounts perhaps</w:t>
      </w:r>
    </w:p>
    <w:p>
      <w:pPr>
        <w:pStyle w:val="Heading1"/>
      </w:pPr>
      <w:bookmarkStart w:id="46" w:name="community-safety"/>
      <w:r>
        <w:t xml:space="preserve">Community Safety</w:t>
      </w:r>
      <w:bookmarkEnd w:id="46"/>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4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48" w:name="health-status"/>
      <w:r>
        <w:t xml:space="preserve">Health Status</w:t>
      </w:r>
      <w:bookmarkEnd w:id="48"/>
    </w:p>
    <w:p>
      <w:pPr>
        <w:pStyle w:val="Heading2"/>
      </w:pPr>
      <w:bookmarkStart w:id="49" w:name="oral-health"/>
      <w:r>
        <w:t xml:space="preserve">Oral health</w:t>
      </w:r>
      <w:bookmarkEnd w:id="49"/>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1"/>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52" w:name="healthy-eating-and-food-security"/>
      <w:r>
        <w:t xml:space="preserve">Healthy eating and food security</w:t>
      </w:r>
      <w:bookmarkEnd w:id="52"/>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54" w:name="chronic-disease"/>
      <w:r>
        <w:t xml:space="preserve">Chronic disease</w:t>
      </w:r>
      <w:bookmarkEnd w:id="54"/>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55">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56" w:name="tests-for-chronic-disease"/>
      <w:r>
        <w:t xml:space="preserve">Tests for chronic disease</w:t>
      </w:r>
      <w:bookmarkEnd w:id="56"/>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58" w:name="modifiable-risk-factors"/>
      <w:r>
        <w:t xml:space="preserve">Modifiable risk factors</w:t>
      </w:r>
      <w:bookmarkEnd w:id="58"/>
    </w:p>
    <w:p>
      <w:pPr>
        <w:pStyle w:val="Heading3"/>
      </w:pPr>
      <w:bookmarkStart w:id="59" w:name="smoking"/>
      <w:r>
        <w:t xml:space="preserve">Smoking</w:t>
      </w:r>
      <w:bookmarkEnd w:id="59"/>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6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116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smokers (daily and occasional)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me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3"/>
      </w:pPr>
      <w:bookmarkStart w:id="61" w:name="alcohol"/>
      <w:r>
        <w:t xml:space="preserve">Alcohol</w:t>
      </w:r>
      <w:bookmarkEnd w:id="61"/>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2"/>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63"/>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4"/>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65" w:name="drugs"/>
      <w:r>
        <w:t xml:space="preserve">Drugs</w:t>
      </w:r>
      <w:bookmarkEnd w:id="65"/>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6"/>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67" w:name="gambling"/>
      <w:r>
        <w:t xml:space="preserve">Gambling</w:t>
      </w:r>
      <w:bookmarkEnd w:id="67"/>
    </w:p>
    <w:p>
      <w:pPr>
        <w:pStyle w:val="FirstParagraph"/>
      </w:pPr>
      <w:r>
        <w:t xml:space="preserve">Data from the Victorian Responsible Gam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68"/>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6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70"/>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71"/>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72" w:name="obesity"/>
      <w:r>
        <w:t xml:space="preserve">Obesity</w:t>
      </w:r>
      <w:bookmarkEnd w:id="72"/>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75" w:name="physical-activity"/>
      <w:r>
        <w:t xml:space="preserve">Physical activity</w:t>
      </w:r>
      <w:bookmarkEnd w:id="75"/>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6"/>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77" w:name="mental-health"/>
      <w:r>
        <w:t xml:space="preserve">Mental health</w:t>
      </w:r>
      <w:bookmarkEnd w:id="77"/>
    </w:p>
    <w:p>
      <w:pPr>
        <w:pStyle w:val="Compact"/>
        <w:numPr>
          <w:numId w:val="1006"/>
          <w:ilvl w:val="0"/>
        </w:numPr>
      </w:pPr>
      <w:r>
        <w:t xml:space="preserve">more from here:</w:t>
      </w:r>
      <w:r>
        <w:t xml:space="preserve"> </w:t>
      </w:r>
      <w:hyperlink r:id="rId78">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9"/>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8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14"/>
        <w:tblLook w:firstRow="1" w:lastRow="0" w:firstColumn="0" w:lastColumn="0" w:noHBand="0" w:noVBand="1"/>
      </w:tblPr>
      <w:tblGrid>
        <w:gridCol w:w="1254"/>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dults who sought rofessional help for a mental health problem within the last year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1"/>
      </w:pPr>
      <w:bookmarkStart w:id="81" w:name="sexual-and-reporductive-health"/>
      <w:r>
        <w:t xml:space="preserve">Sexual and reporductive health</w:t>
      </w:r>
      <w:bookmarkEnd w:id="81"/>
    </w:p>
    <w:p>
      <w:pPr>
        <w:pStyle w:val="FirstParagraph"/>
      </w:pPr>
      <w:r>
        <w:t xml:space="preserve">perhaps from the 2015 health dataset</w:t>
      </w:r>
      <w:r>
        <w:t xml:space="preserve"> </w:t>
      </w:r>
      <w:hyperlink r:id="rId82">
        <w:r>
          <w:rPr>
            <w:rStyle w:val="Hyperlink"/>
          </w:rPr>
          <w:t xml:space="preserve">https://www2.health.vic.gov.au/about/reporting-planning-data/gis-and-planning-products/geographical-profiles</w:t>
        </w:r>
      </w:hyperlink>
    </w:p>
    <w:p>
      <w:pPr>
        <w:pStyle w:val="Heading1"/>
      </w:pPr>
      <w:bookmarkStart w:id="83" w:name="family-violence"/>
      <w:r>
        <w:t xml:space="preserve">Family violence</w:t>
      </w:r>
      <w:bookmarkEnd w:id="83"/>
    </w:p>
    <w:p>
      <w:pPr>
        <w:pStyle w:val="Compact"/>
        <w:numPr>
          <w:numId w:val="1007"/>
          <w:ilvl w:val="0"/>
        </w:numPr>
      </w:pPr>
      <w:r>
        <w:t xml:space="preserve">and more from here:</w:t>
      </w:r>
      <w:r>
        <w:t xml:space="preserve"> </w:t>
      </w:r>
      <w:hyperlink r:id="rId84">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86" w:name="births"/>
      <w:r>
        <w:t xml:space="preserve">Births</w:t>
      </w:r>
      <w:bookmarkEnd w:id="86"/>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Heading1"/>
      </w:pPr>
      <w:bookmarkStart w:id="87" w:name="aged-care"/>
      <w:r>
        <w:t xml:space="preserve">Aged care</w:t>
      </w:r>
      <w:bookmarkEnd w:id="87"/>
    </w:p>
    <w:p>
      <w:pPr>
        <w:pStyle w:val="FirstParagraph"/>
      </w:pPr>
      <w:r>
        <w:t xml:space="preserve">Data from the Australian Institure of Health and Wellbeing shows that in June 2019, there were 1,168 residential aged care places in the City of Moonee Valley. The majority of aged care facilities in Moonee Valley are not-for profit facilities or private facilities.</w:t>
      </w:r>
    </w:p>
    <w:p>
      <w:pPr>
        <w:pStyle w:val="SourceCode"/>
      </w:pPr>
      <w:r>
        <w:rPr>
          <w:rStyle w:val="VerbatimChar"/>
        </w:rPr>
        <w:t xml:space="preserve">## [1] 1168</w:t>
      </w:r>
    </w:p>
    <w:p>
      <w:pPr>
        <w:pStyle w:val="FirstParagraph"/>
      </w:pPr>
      <w:r>
        <w:drawing>
          <wp:inline>
            <wp:extent cx="5727700" cy="3682092"/>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8"/>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89"/>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90" w:name="death"/>
      <w:r>
        <w:t xml:space="preserve">Death</w:t>
      </w:r>
      <w:bookmarkEnd w:id="90"/>
    </w:p>
    <w:p>
      <w:pPr>
        <w:pStyle w:val="Heading3"/>
      </w:pPr>
      <w:bookmarkStart w:id="91" w:name="premature-deaths"/>
      <w:r>
        <w:t xml:space="preserve">Premature deaths</w:t>
      </w:r>
      <w:bookmarkEnd w:id="91"/>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92"/>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93" w:name="top-causes-of-death"/>
      <w:r>
        <w:t xml:space="preserve">Top causes of death</w:t>
      </w:r>
      <w:bookmarkEnd w:id="93"/>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RT Books, Australian Institure of Health and Welfare, 2020</w:t>
            </w:r>
          </w:p>
        </w:tc>
      </w:tr>
    </w:tbl>
    <w:p>
      <w:pPr>
        <w:pStyle w:val="Heading1"/>
      </w:pPr>
      <w:bookmarkStart w:id="94" w:name="to-add-possibly"/>
      <w:r>
        <w:t xml:space="preserve">To add (possibly)</w:t>
      </w:r>
      <w:bookmarkEnd w:id="94"/>
    </w:p>
    <w:p>
      <w:pPr>
        <w:pStyle w:val="Compact"/>
        <w:numPr>
          <w:numId w:val="1008"/>
          <w:ilvl w:val="0"/>
        </w:numPr>
      </w:pPr>
      <w:r>
        <w:t xml:space="preserve">ahpc</w:t>
      </w:r>
    </w:p>
    <w:p>
      <w:pPr>
        <w:pStyle w:val="Compact"/>
        <w:numPr>
          <w:numId w:val="1008"/>
          <w:ilvl w:val="0"/>
        </w:numPr>
      </w:pPr>
      <w:r>
        <w:t xml:space="preserve">vichealth indicators</w:t>
      </w:r>
    </w:p>
    <w:p>
      <w:pPr>
        <w:pStyle w:val="Compact"/>
        <w:numPr>
          <w:numId w:val="1008"/>
          <w:ilvl w:val="0"/>
        </w:numPr>
      </w:pPr>
      <w:r>
        <w:t xml:space="preserve">vcams</w:t>
      </w:r>
    </w:p>
    <w:p>
      <w:r>
        <w:br w:type="page"/>
      </w:r>
    </w:p>
    <w:p>
      <w:pPr>
        <w:pStyle w:val="Heading1"/>
      </w:pPr>
      <w:bookmarkStart w:id="95" w:name="appendices"/>
      <w:r>
        <w:t xml:space="preserve">Appendices</w:t>
      </w:r>
      <w:bookmarkEnd w:id="95"/>
    </w:p>
    <w:p>
      <w:pPr>
        <w:pStyle w:val="Heading2"/>
      </w:pPr>
      <w:bookmarkStart w:id="96" w:name="X7c8046dbba798b723dc2c6164b556230d8e1812"/>
      <w:r>
        <w:t xml:space="preserve">Victorian Population Health Survey 2017 data, comparison against other local government areas</w:t>
      </w:r>
      <w:bookmarkEnd w:id="96"/>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48-1.png" id="0" name="Picture"/>
                    <pic:cNvPicPr>
                      <a:picLocks noChangeArrowheads="1" noChangeAspect="1"/>
                    </pic:cNvPicPr>
                  </pic:nvPicPr>
                  <pic:blipFill>
                    <a:blip r:embed="rId97"/>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24" Target="media/rId2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55" Target="https://victorianwomenshealthatlas.net.au/reports%2Ffactsheets%2FCancer%2FMoonee%20Valley%2FVWHAtlas%20Fact%20Sheet%20Cancer%20Moonee%20Valley.pdf" TargetMode="External" /><Relationship Type="http://schemas.openxmlformats.org/officeDocument/2006/relationships/hyperlink" Id="rId39" Target="https://victorianwomenshealthatlas.net.au/reports%2Ffactsheets%2FGender%20Equality%2FMoonee%20Valley%2FVWHAtlas%20Fact%20Sheet%20Gender%20Equality%20Moonee%20Valley.pdf" TargetMode="External" /><Relationship Type="http://schemas.openxmlformats.org/officeDocument/2006/relationships/hyperlink" Id="rId78" Target="https://victorianwomenshealthatlas.net.au/reports%2Ffactsheets%2FMental%20Health%2FMoonee%20Valley%2FVWHAtlas%20Fact%20Sheet%20Mental%20Health%20Moonee%20Valley.pdf" TargetMode="External" /><Relationship Type="http://schemas.openxmlformats.org/officeDocument/2006/relationships/hyperlink" Id="rId84"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82" Target="https://www2.health.vic.gov.au/about/reporting-planning-data/gis-and-planning-products/geographical-profiles" TargetMode="External" /></Relationships>
</file>

<file path=word/_rels/footnotes.xml.rels><?xml version="1.0" encoding="UTF-8"?>
<Relationships xmlns="http://schemas.openxmlformats.org/package/2006/relationships"><Relationship Type="http://schemas.openxmlformats.org/officeDocument/2006/relationships/hyperlink" Id="rId55" Target="https://victorianwomenshealthatlas.net.au/reports%2Ffactsheets%2FCancer%2FMoonee%20Valley%2FVWHAtlas%20Fact%20Sheet%20Cancer%20Moonee%20Valley.pdf" TargetMode="External" /><Relationship Type="http://schemas.openxmlformats.org/officeDocument/2006/relationships/hyperlink" Id="rId39" Target="https://victorianwomenshealthatlas.net.au/reports%2Ffactsheets%2FGender%20Equality%2FMoonee%20Valley%2FVWHAtlas%20Fact%20Sheet%20Gender%20Equality%20Moonee%20Valley.pdf" TargetMode="External" /><Relationship Type="http://schemas.openxmlformats.org/officeDocument/2006/relationships/hyperlink" Id="rId78" Target="https://victorianwomenshealthatlas.net.au/reports%2Ffactsheets%2FMental%20Health%2FMoonee%20Valley%2FVWHAtlas%20Fact%20Sheet%20Mental%20Health%20Moonee%20Valley.pdf" TargetMode="External" /><Relationship Type="http://schemas.openxmlformats.org/officeDocument/2006/relationships/hyperlink" Id="rId84"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82" Target="https://www2.health.vic.gov.au/about/reporting-planning-data/gis-and-planning-products/geographical-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09-29T05:13:11Z</dcterms:created>
  <dcterms:modified xsi:type="dcterms:W3CDTF">2020-09-29T05: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